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1E01B" w14:textId="1634630B" w:rsidR="00C439AB" w:rsidRPr="00E308FD" w:rsidRDefault="00C439AB" w:rsidP="00C439AB">
      <w:pPr>
        <w:tabs>
          <w:tab w:val="right" w:pos="9360"/>
        </w:tabs>
        <w:spacing w:after="0" w:line="240" w:lineRule="auto"/>
        <w:rPr>
          <w:rFonts w:ascii="Times New Roman" w:hAnsi="Times New Roman" w:cs="Times New Roman"/>
          <w:sz w:val="24"/>
          <w:szCs w:val="24"/>
        </w:rPr>
      </w:pPr>
      <w:bookmarkStart w:id="0" w:name="_Hlk115175105"/>
      <w:bookmarkStart w:id="1" w:name="_Hlk35327140"/>
      <w:bookmarkStart w:id="2" w:name="_Hlk35332205"/>
      <w:r w:rsidRPr="00E308FD">
        <w:rPr>
          <w:rFonts w:ascii="Times New Roman" w:hAnsi="Times New Roman" w:cs="Times New Roman"/>
          <w:sz w:val="24"/>
          <w:szCs w:val="24"/>
        </w:rPr>
        <w:tab/>
        <w:t>_______________________________</w:t>
      </w:r>
    </w:p>
    <w:p w14:paraId="6ADF59BA" w14:textId="68715132" w:rsidR="00C439AB" w:rsidRPr="00E308FD" w:rsidRDefault="00C439AB" w:rsidP="00C439AB">
      <w:pPr>
        <w:tabs>
          <w:tab w:val="right" w:pos="9360"/>
        </w:tabs>
        <w:spacing w:after="0" w:line="240" w:lineRule="auto"/>
        <w:rPr>
          <w:rFonts w:ascii="Times New Roman" w:hAnsi="Times New Roman" w:cs="Times New Roman"/>
          <w:sz w:val="24"/>
          <w:szCs w:val="24"/>
        </w:rPr>
      </w:pPr>
      <w:r w:rsidRPr="00E308FD">
        <w:rPr>
          <w:rFonts w:ascii="Times New Roman" w:hAnsi="Times New Roman" w:cs="Times New Roman"/>
          <w:sz w:val="24"/>
          <w:szCs w:val="24"/>
        </w:rPr>
        <w:tab/>
        <w:t>Chairman Phil Mendelson</w:t>
      </w:r>
    </w:p>
    <w:bookmarkEnd w:id="0"/>
    <w:p w14:paraId="2D442A65" w14:textId="77777777" w:rsidR="003B16BA" w:rsidRPr="00E308FD" w:rsidRDefault="003B16BA" w:rsidP="00C439AB">
      <w:pPr>
        <w:tabs>
          <w:tab w:val="right" w:pos="9360"/>
        </w:tabs>
        <w:spacing w:after="0" w:line="240" w:lineRule="auto"/>
        <w:rPr>
          <w:rFonts w:ascii="Times New Roman" w:hAnsi="Times New Roman" w:cs="Times New Roman"/>
          <w:sz w:val="24"/>
          <w:szCs w:val="24"/>
        </w:rPr>
      </w:pPr>
    </w:p>
    <w:p w14:paraId="3F1157E0" w14:textId="57A13457" w:rsidR="00CE38A4" w:rsidRPr="00E308FD" w:rsidRDefault="00CE38A4" w:rsidP="00CE38A4">
      <w:pPr>
        <w:tabs>
          <w:tab w:val="right" w:pos="9360"/>
        </w:tabs>
        <w:spacing w:after="0" w:line="240" w:lineRule="auto"/>
        <w:rPr>
          <w:rFonts w:ascii="Times New Roman" w:hAnsi="Times New Roman" w:cs="Times New Roman"/>
          <w:sz w:val="24"/>
          <w:szCs w:val="24"/>
        </w:rPr>
      </w:pPr>
    </w:p>
    <w:bookmarkEnd w:id="1"/>
    <w:p w14:paraId="1E3D2BC5" w14:textId="77777777" w:rsidR="002066FD" w:rsidRPr="00E308FD" w:rsidRDefault="002066FD" w:rsidP="003B1FAB">
      <w:pPr>
        <w:spacing w:after="0" w:line="240" w:lineRule="auto"/>
        <w:rPr>
          <w:sz w:val="24"/>
          <w:szCs w:val="24"/>
        </w:rPr>
      </w:pPr>
    </w:p>
    <w:p w14:paraId="52D3B461" w14:textId="15093B85" w:rsidR="00C55775" w:rsidRPr="00E308FD" w:rsidRDefault="00507E3A" w:rsidP="003B1FAB">
      <w:pPr>
        <w:spacing w:after="0" w:line="240" w:lineRule="auto"/>
        <w:rPr>
          <w:sz w:val="24"/>
          <w:szCs w:val="24"/>
        </w:rPr>
      </w:pPr>
      <w:r w:rsidRPr="00E308FD">
        <w:rPr>
          <w:sz w:val="24"/>
          <w:szCs w:val="24"/>
        </w:rPr>
        <w:tab/>
      </w:r>
    </w:p>
    <w:p w14:paraId="33CA7469" w14:textId="77777777" w:rsidR="00C55775" w:rsidRPr="00E308FD" w:rsidRDefault="00C55775" w:rsidP="003B1FAB">
      <w:pPr>
        <w:spacing w:after="0" w:line="240" w:lineRule="auto"/>
        <w:rPr>
          <w:sz w:val="24"/>
          <w:szCs w:val="24"/>
        </w:rPr>
      </w:pPr>
    </w:p>
    <w:p w14:paraId="2910AEBE" w14:textId="77777777" w:rsidR="0006159C" w:rsidRPr="00E308FD" w:rsidRDefault="0006159C" w:rsidP="00655656">
      <w:pPr>
        <w:pStyle w:val="NormalWeb"/>
        <w:spacing w:before="0" w:beforeAutospacing="0" w:after="0" w:afterAutospacing="0"/>
        <w:jc w:val="center"/>
      </w:pPr>
    </w:p>
    <w:bookmarkEnd w:id="2"/>
    <w:p w14:paraId="188E8CE6" w14:textId="77777777" w:rsidR="00507E3A" w:rsidRPr="00E308FD" w:rsidRDefault="00507E3A" w:rsidP="00655656">
      <w:pPr>
        <w:pStyle w:val="NormalWeb"/>
        <w:spacing w:before="0" w:beforeAutospacing="0" w:after="0" w:afterAutospacing="0"/>
        <w:jc w:val="center"/>
      </w:pPr>
      <w:r w:rsidRPr="00E308FD">
        <w:t>A BILL</w:t>
      </w:r>
    </w:p>
    <w:p w14:paraId="2FC0138B" w14:textId="0973917E" w:rsidR="00507E3A" w:rsidRPr="00E308FD" w:rsidRDefault="00507E3A" w:rsidP="00507E3A">
      <w:pPr>
        <w:pStyle w:val="NormalWeb"/>
        <w:spacing w:before="0" w:beforeAutospacing="0" w:after="0" w:afterAutospacing="0"/>
        <w:jc w:val="center"/>
      </w:pPr>
    </w:p>
    <w:p w14:paraId="31A153A2" w14:textId="77777777" w:rsidR="00225613" w:rsidRPr="00E308FD" w:rsidRDefault="00225613" w:rsidP="00507E3A">
      <w:pPr>
        <w:pStyle w:val="NormalWeb"/>
        <w:spacing w:before="0" w:beforeAutospacing="0" w:after="0" w:afterAutospacing="0"/>
        <w:jc w:val="center"/>
      </w:pPr>
    </w:p>
    <w:p w14:paraId="76BA99FA" w14:textId="77777777" w:rsidR="00507E3A" w:rsidRPr="00E308FD" w:rsidRDefault="00507E3A" w:rsidP="00507E3A">
      <w:pPr>
        <w:pStyle w:val="NormalWeb"/>
        <w:spacing w:before="0" w:beforeAutospacing="0" w:after="0" w:afterAutospacing="0"/>
        <w:jc w:val="center"/>
      </w:pPr>
      <w:r w:rsidRPr="00E308FD">
        <w:t>_________</w:t>
      </w:r>
    </w:p>
    <w:p w14:paraId="6FB20DE5" w14:textId="77777777" w:rsidR="00507E3A" w:rsidRPr="00E308FD" w:rsidRDefault="00507E3A" w:rsidP="00507E3A">
      <w:pPr>
        <w:pStyle w:val="NormalWeb"/>
        <w:spacing w:before="0" w:beforeAutospacing="0" w:after="0" w:afterAutospacing="0"/>
        <w:jc w:val="center"/>
      </w:pPr>
    </w:p>
    <w:p w14:paraId="1CCBF09F" w14:textId="77777777" w:rsidR="00507E3A" w:rsidRPr="00E308FD" w:rsidRDefault="00507E3A" w:rsidP="00507E3A">
      <w:pPr>
        <w:pStyle w:val="NormalWeb"/>
        <w:spacing w:before="0" w:beforeAutospacing="0" w:after="0" w:afterAutospacing="0"/>
        <w:jc w:val="center"/>
      </w:pPr>
    </w:p>
    <w:p w14:paraId="56DAC2ED" w14:textId="77777777" w:rsidR="00507E3A" w:rsidRPr="00E308FD" w:rsidRDefault="00507E3A" w:rsidP="00507E3A">
      <w:pPr>
        <w:pStyle w:val="NormalWeb"/>
        <w:spacing w:before="0" w:beforeAutospacing="0" w:after="0" w:afterAutospacing="0"/>
        <w:jc w:val="center"/>
      </w:pPr>
      <w:r w:rsidRPr="00E308FD">
        <w:t>IN THE COUNCIL OF THE DISTRICT OF COLUMBIA</w:t>
      </w:r>
    </w:p>
    <w:p w14:paraId="2174DCA9" w14:textId="77777777" w:rsidR="00507E3A" w:rsidRPr="00E308FD" w:rsidRDefault="00507E3A" w:rsidP="00507E3A">
      <w:pPr>
        <w:pStyle w:val="NormalWeb"/>
        <w:spacing w:before="0" w:beforeAutospacing="0" w:after="0" w:afterAutospacing="0"/>
        <w:jc w:val="center"/>
      </w:pPr>
    </w:p>
    <w:p w14:paraId="4D62576C" w14:textId="36472974" w:rsidR="00507E3A" w:rsidRPr="00E308FD" w:rsidRDefault="00507E3A" w:rsidP="00CD4B5D">
      <w:pPr>
        <w:pStyle w:val="NormalWeb"/>
        <w:spacing w:before="0" w:beforeAutospacing="0" w:after="0" w:afterAutospacing="0"/>
        <w:jc w:val="center"/>
      </w:pPr>
      <w:r w:rsidRPr="00E308FD">
        <w:t>__________________</w:t>
      </w:r>
    </w:p>
    <w:p w14:paraId="0B2F29E3" w14:textId="77777777" w:rsidR="00507E3A" w:rsidRPr="00E308FD" w:rsidRDefault="00507E3A" w:rsidP="00507E3A">
      <w:pPr>
        <w:pStyle w:val="BodyText"/>
        <w:ind w:left="720" w:hanging="720"/>
        <w:rPr>
          <w:rFonts w:cs="Times New Roman"/>
          <w:szCs w:val="24"/>
        </w:rPr>
      </w:pPr>
    </w:p>
    <w:p w14:paraId="60EB95AE" w14:textId="5FA290A6" w:rsidR="00C66F2E" w:rsidRPr="00C66F2E" w:rsidRDefault="00830B3A" w:rsidP="00C66F2E">
      <w:pPr>
        <w:pStyle w:val="Default"/>
        <w:spacing w:after="240"/>
        <w:ind w:left="720" w:hanging="720"/>
        <w:contextualSpacing/>
        <w:rPr>
          <w:rFonts w:ascii="Times New Roman" w:hAnsi="Times New Roman" w:cs="Times New Roman"/>
        </w:rPr>
      </w:pPr>
      <w:bookmarkStart w:id="3" w:name="_Hlk76982491"/>
      <w:r w:rsidRPr="00830B3A">
        <w:rPr>
          <w:rFonts w:ascii="Times New Roman" w:hAnsi="Times New Roman" w:cs="Times New Roman"/>
        </w:rPr>
        <w:t>To amend, on an emergency basis, the DC Nurse Education Enhancement Program Amendment Act of 2021 to allow the University of the District of Columbia to provide nursing students pursuing a Licensed Practical Nurse to Associate in Applied Science in Nursing degree through its Community College with a monthly stipend for living expenses and transportation</w:t>
      </w:r>
      <w:r w:rsidR="00C66F2E" w:rsidRPr="00C66F2E">
        <w:rPr>
          <w:rFonts w:ascii="Times New Roman" w:hAnsi="Times New Roman" w:cs="Times New Roman"/>
        </w:rPr>
        <w:t>.</w:t>
      </w:r>
    </w:p>
    <w:p w14:paraId="48DA3084" w14:textId="77777777" w:rsidR="00C66F2E" w:rsidRPr="00C66F2E" w:rsidRDefault="00C66F2E" w:rsidP="00C66F2E">
      <w:pPr>
        <w:pStyle w:val="Default"/>
        <w:spacing w:after="240"/>
        <w:ind w:left="720" w:hanging="720"/>
        <w:contextualSpacing/>
        <w:rPr>
          <w:rFonts w:ascii="Times New Roman" w:hAnsi="Times New Roman" w:cs="Times New Roman"/>
        </w:rPr>
      </w:pPr>
    </w:p>
    <w:bookmarkEnd w:id="3"/>
    <w:p w14:paraId="039BE406"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 xml:space="preserve">BE IT ENACTED BY THE COUNCIL OF THE DISTRICT OF COLUMBIA, That this </w:t>
      </w:r>
    </w:p>
    <w:p w14:paraId="7AD48B3A" w14:textId="4EB315BC"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ct may be cited as the “DC Nursing Education Enhancement Program Emergency Amendment Act of 202</w:t>
      </w:r>
      <w:r>
        <w:rPr>
          <w:rFonts w:ascii="Times New Roman" w:eastAsiaTheme="minorEastAsia" w:hAnsi="Times New Roman" w:cs="Times New Roman"/>
          <w:sz w:val="24"/>
          <w:szCs w:val="24"/>
        </w:rPr>
        <w:t>3</w:t>
      </w:r>
      <w:r w:rsidRPr="006E1E54">
        <w:rPr>
          <w:rFonts w:ascii="Times New Roman" w:eastAsiaTheme="minorEastAsia" w:hAnsi="Times New Roman" w:cs="Times New Roman"/>
          <w:sz w:val="24"/>
          <w:szCs w:val="24"/>
        </w:rPr>
        <w:t>”.</w:t>
      </w:r>
    </w:p>
    <w:p w14:paraId="46EE384A"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t>Sec. 2. The DC Nurse Education Enhancement Program Amendment Act of 2021, effective November 13, 2021 (D.C. Law 24-45; D.C. Official Code § 32-1693.01 et seq.), is amended as follows:</w:t>
      </w:r>
    </w:p>
    <w:p w14:paraId="3BF2516A"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t>(a) Section 4113 (D.C. Official Code § 32-1693.02) is amended as follows:</w:t>
      </w:r>
    </w:p>
    <w:p w14:paraId="5A2A23E0"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1) Subsection (a) is amended by striking the phrase “, the University of the District of Columbia Foundation, Inc., and” and inserting the word “and” in its place.</w:t>
      </w:r>
    </w:p>
    <w:p w14:paraId="1DAF3672"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2) Subsection (b)(3) is amended to read as follows:</w:t>
      </w:r>
    </w:p>
    <w:p w14:paraId="65C886BB"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lastRenderedPageBreak/>
        <w:tab/>
      </w:r>
      <w:r w:rsidRPr="006E1E54">
        <w:rPr>
          <w:rFonts w:ascii="Times New Roman" w:eastAsiaTheme="minorEastAsia" w:hAnsi="Times New Roman" w:cs="Times New Roman"/>
          <w:sz w:val="24"/>
          <w:szCs w:val="24"/>
        </w:rPr>
        <w:tab/>
        <w:t>“(3) A monthly stipend to be used toward living expenses and transportation for Program participants pursuing:</w:t>
      </w:r>
    </w:p>
    <w:p w14:paraId="58E5B389"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A) WDLL courses;</w:t>
      </w:r>
    </w:p>
    <w:p w14:paraId="7F25756B"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B) Certification as a CNA, HHA, MA-C, or a CNA to HHA bridge program, through a community training provider; or</w:t>
      </w:r>
    </w:p>
    <w:p w14:paraId="5B16843A"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C) An LPN to AASN degree through UDC-CC.”.</w:t>
      </w:r>
    </w:p>
    <w:p w14:paraId="09DB96BD"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t>(b) Section 4116 (D.C. Official Code § 32-1693.05) is amended as follows:</w:t>
      </w:r>
    </w:p>
    <w:p w14:paraId="48329931"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 xml:space="preserve">(1) Subsection (a) is amended by striking the phrase “Memoranda of </w:t>
      </w:r>
    </w:p>
    <w:p w14:paraId="582BC00C"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Understanding (“MOUs”) with the University and the University of the District of Columbia Foundation, Inc. (“Foundation”)” and inserting the phrase “a Memorandum of Understanding (“MOU”) with the University” in its place.</w:t>
      </w:r>
    </w:p>
    <w:p w14:paraId="21735EA2"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2) Subsection (b) is amended by adding a new paragraph (1A) to read as follows:</w:t>
      </w:r>
    </w:p>
    <w:p w14:paraId="62023142"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1A) Stipends for living expenses to program participants who are enrolled at UDC-CC or pursuing WDLL courses , which may include amounts for:</w:t>
      </w:r>
    </w:p>
    <w:p w14:paraId="0928AAF7"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A) Fees associated with occupational licensing exams;</w:t>
      </w:r>
    </w:p>
    <w:p w14:paraId="78336E1D"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B) Reasonable transportation costs to and from classes; or</w:t>
      </w:r>
    </w:p>
    <w:p w14:paraId="68144B10"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C) Any other expenses considered appropriate by the WIC;”.</w:t>
      </w:r>
    </w:p>
    <w:p w14:paraId="6076635E" w14:textId="6A8C9415"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3) Subsection (c) is repealed.</w:t>
      </w:r>
    </w:p>
    <w:p w14:paraId="38CEE74A" w14:textId="106F454C" w:rsidR="006E1E54" w:rsidRPr="006E1E54" w:rsidRDefault="006E1E54" w:rsidP="006E1E54">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Sec. 3.  Fiscal impact statement.</w:t>
      </w:r>
    </w:p>
    <w:p w14:paraId="538FC58B" w14:textId="748BC910" w:rsidR="00961034" w:rsidRPr="00E308FD" w:rsidRDefault="006E1E54" w:rsidP="006E1E54">
      <w:pPr>
        <w:spacing w:after="0" w:line="480" w:lineRule="auto"/>
        <w:rPr>
          <w:rFonts w:ascii="Times New Roman" w:hAnsi="Times New Roman" w:cs="Times New Roman"/>
          <w:sz w:val="24"/>
          <w:szCs w:val="24"/>
        </w:rPr>
      </w:pPr>
      <w:r w:rsidRPr="006E1E54">
        <w:rPr>
          <w:rFonts w:ascii="Times New Roman" w:eastAsiaTheme="minorEastAsia" w:hAnsi="Times New Roman" w:cs="Times New Roman"/>
          <w:sz w:val="24"/>
          <w:szCs w:val="24"/>
        </w:rPr>
        <w:tab/>
        <w:t>The Council adopts the fiscal impact statement of the Budget Director as the fiscal impact statement required by section 4a of the General Legislative Procedures Act of 1975, approved October 16, 2006 (120 Stat. 2038; D.C. Official Code § 1-301.47a).</w:t>
      </w:r>
      <w:r w:rsidR="00961034" w:rsidRPr="00E308FD">
        <w:rPr>
          <w:rFonts w:ascii="Times New Roman" w:hAnsi="Times New Roman" w:cs="Times New Roman"/>
          <w:sz w:val="24"/>
          <w:szCs w:val="24"/>
        </w:rPr>
        <w:t xml:space="preserve">  </w:t>
      </w:r>
    </w:p>
    <w:p w14:paraId="69B7A370" w14:textId="1A74019C" w:rsidR="00082D95" w:rsidRPr="00E308FD" w:rsidRDefault="00082D95" w:rsidP="00D94B7B">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tab/>
        <w:t xml:space="preserve">Sec. </w:t>
      </w:r>
      <w:r w:rsidR="006F483D">
        <w:rPr>
          <w:rFonts w:ascii="Times New Roman" w:hAnsi="Times New Roman" w:cs="Times New Roman"/>
          <w:sz w:val="24"/>
          <w:szCs w:val="24"/>
        </w:rPr>
        <w:t>4</w:t>
      </w:r>
      <w:r w:rsidRPr="00E308FD">
        <w:rPr>
          <w:rFonts w:ascii="Times New Roman" w:hAnsi="Times New Roman" w:cs="Times New Roman"/>
          <w:sz w:val="24"/>
          <w:szCs w:val="24"/>
        </w:rPr>
        <w:t>.  Effective date.</w:t>
      </w:r>
    </w:p>
    <w:p w14:paraId="767B8588" w14:textId="729E40E2" w:rsidR="000B1EB9" w:rsidRPr="00E308FD" w:rsidRDefault="00082D95" w:rsidP="00886DA6">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lastRenderedPageBreak/>
        <w:tab/>
      </w:r>
      <w:r w:rsidR="006C09C3" w:rsidRPr="00E308FD">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B1EB9" w:rsidRPr="00E308FD" w:rsidSect="00DF7111">
      <w:headerReference w:type="even" r:id="rId10"/>
      <w:headerReference w:type="default" r:id="rId11"/>
      <w:footerReference w:type="even" r:id="rId12"/>
      <w:footerReference w:type="default" r:id="rId13"/>
      <w:headerReference w:type="first" r:id="rId14"/>
      <w:footerReference w:type="first" r:id="rId15"/>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34984" w14:textId="77777777" w:rsidR="00196C30" w:rsidRDefault="00196C30" w:rsidP="00D42E0A">
      <w:pPr>
        <w:spacing w:after="0" w:line="240" w:lineRule="auto"/>
      </w:pPr>
      <w:r>
        <w:separator/>
      </w:r>
    </w:p>
  </w:endnote>
  <w:endnote w:type="continuationSeparator" w:id="0">
    <w:p w14:paraId="6E4572FD" w14:textId="77777777" w:rsidR="00196C30" w:rsidRDefault="00196C30"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49A29" w14:textId="77777777" w:rsidR="00F326E2" w:rsidRDefault="00F3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F326E2" w:rsidRPr="00D42E0A" w:rsidRDefault="00F326E2">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sidR="006D5621">
          <w:rPr>
            <w:rFonts w:ascii="Times New Roman" w:hAnsi="Times New Roman" w:cs="Times New Roman"/>
            <w:noProof/>
            <w:sz w:val="24"/>
            <w:szCs w:val="24"/>
          </w:rPr>
          <w:t>1</w:t>
        </w:r>
        <w:r w:rsidRPr="00D42E0A">
          <w:rPr>
            <w:rFonts w:ascii="Times New Roman" w:hAnsi="Times New Roman" w:cs="Times New Roman"/>
            <w:noProof/>
            <w:sz w:val="24"/>
            <w:szCs w:val="24"/>
          </w:rPr>
          <w:fldChar w:fldCharType="end"/>
        </w:r>
      </w:p>
    </w:sdtContent>
  </w:sdt>
  <w:p w14:paraId="553D70F8" w14:textId="77777777" w:rsidR="00F326E2" w:rsidRDefault="00F3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14615" w14:textId="77777777" w:rsidR="00F326E2" w:rsidRDefault="00F3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FDA51" w14:textId="77777777" w:rsidR="00196C30" w:rsidRDefault="00196C30" w:rsidP="00D42E0A">
      <w:pPr>
        <w:spacing w:after="0" w:line="240" w:lineRule="auto"/>
      </w:pPr>
      <w:r>
        <w:separator/>
      </w:r>
    </w:p>
  </w:footnote>
  <w:footnote w:type="continuationSeparator" w:id="0">
    <w:p w14:paraId="543DE8C6" w14:textId="77777777" w:rsidR="00196C30" w:rsidRDefault="00196C30"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08B7" w14:textId="1B399DA4" w:rsidR="00F326E2" w:rsidRDefault="00F32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5BEEB" w14:textId="0C615DFE" w:rsidR="00F326E2" w:rsidRDefault="00F3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D1548" w14:textId="6C5530AF" w:rsidR="00F326E2" w:rsidRDefault="00F32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7875369">
    <w:abstractNumId w:val="0"/>
  </w:num>
  <w:num w:numId="2" w16cid:durableId="970327407">
    <w:abstractNumId w:val="2"/>
  </w:num>
  <w:num w:numId="3" w16cid:durableId="21370179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2883950">
    <w:abstractNumId w:val="1"/>
  </w:num>
  <w:num w:numId="5" w16cid:durableId="12283004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B6AB6"/>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428A"/>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6C30"/>
    <w:rsid w:val="001972E1"/>
    <w:rsid w:val="00197F62"/>
    <w:rsid w:val="001A1759"/>
    <w:rsid w:val="001A39DB"/>
    <w:rsid w:val="001A4273"/>
    <w:rsid w:val="001B29D3"/>
    <w:rsid w:val="001B5420"/>
    <w:rsid w:val="001B55EE"/>
    <w:rsid w:val="001B5EA3"/>
    <w:rsid w:val="001B674A"/>
    <w:rsid w:val="001C154B"/>
    <w:rsid w:val="001C1BE4"/>
    <w:rsid w:val="001C40EE"/>
    <w:rsid w:val="001C433C"/>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747"/>
    <w:rsid w:val="00240BE7"/>
    <w:rsid w:val="00241F08"/>
    <w:rsid w:val="002442FF"/>
    <w:rsid w:val="002473B5"/>
    <w:rsid w:val="00250EC5"/>
    <w:rsid w:val="00255A2E"/>
    <w:rsid w:val="00256CB2"/>
    <w:rsid w:val="00257823"/>
    <w:rsid w:val="00257D74"/>
    <w:rsid w:val="00261815"/>
    <w:rsid w:val="002624BD"/>
    <w:rsid w:val="002649E8"/>
    <w:rsid w:val="002650BA"/>
    <w:rsid w:val="00267918"/>
    <w:rsid w:val="00267EB1"/>
    <w:rsid w:val="00272987"/>
    <w:rsid w:val="00272A20"/>
    <w:rsid w:val="002748A9"/>
    <w:rsid w:val="0028696E"/>
    <w:rsid w:val="00290BF3"/>
    <w:rsid w:val="002912C4"/>
    <w:rsid w:val="00291A84"/>
    <w:rsid w:val="00291B21"/>
    <w:rsid w:val="0029554F"/>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08B7"/>
    <w:rsid w:val="00387516"/>
    <w:rsid w:val="00392088"/>
    <w:rsid w:val="0039320F"/>
    <w:rsid w:val="003A0BAD"/>
    <w:rsid w:val="003A0CE8"/>
    <w:rsid w:val="003A2B35"/>
    <w:rsid w:val="003A2CC7"/>
    <w:rsid w:val="003B16BA"/>
    <w:rsid w:val="003B1FAB"/>
    <w:rsid w:val="003B2D12"/>
    <w:rsid w:val="003C3DAC"/>
    <w:rsid w:val="003C5606"/>
    <w:rsid w:val="003D4E94"/>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C0284"/>
    <w:rsid w:val="004C39AC"/>
    <w:rsid w:val="004C6969"/>
    <w:rsid w:val="004C69F4"/>
    <w:rsid w:val="004C77D3"/>
    <w:rsid w:val="004D186B"/>
    <w:rsid w:val="004D466C"/>
    <w:rsid w:val="004D4F37"/>
    <w:rsid w:val="004E23D3"/>
    <w:rsid w:val="004E69E8"/>
    <w:rsid w:val="004E74E3"/>
    <w:rsid w:val="004F113B"/>
    <w:rsid w:val="004F2FB7"/>
    <w:rsid w:val="004F4BA7"/>
    <w:rsid w:val="004F5E92"/>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2D0D"/>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A4944"/>
    <w:rsid w:val="005A5424"/>
    <w:rsid w:val="005A5BCE"/>
    <w:rsid w:val="005B5278"/>
    <w:rsid w:val="005B61C1"/>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54C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C6A6D"/>
    <w:rsid w:val="006D058A"/>
    <w:rsid w:val="006D064D"/>
    <w:rsid w:val="006D1256"/>
    <w:rsid w:val="006D1512"/>
    <w:rsid w:val="006D4F7B"/>
    <w:rsid w:val="006D5621"/>
    <w:rsid w:val="006E00DE"/>
    <w:rsid w:val="006E0A6A"/>
    <w:rsid w:val="006E1E54"/>
    <w:rsid w:val="006E3E13"/>
    <w:rsid w:val="006E5EC0"/>
    <w:rsid w:val="006E7B1D"/>
    <w:rsid w:val="006F483D"/>
    <w:rsid w:val="006F641B"/>
    <w:rsid w:val="00700696"/>
    <w:rsid w:val="0070123C"/>
    <w:rsid w:val="00704048"/>
    <w:rsid w:val="0071239D"/>
    <w:rsid w:val="0072114C"/>
    <w:rsid w:val="00723A29"/>
    <w:rsid w:val="0072411B"/>
    <w:rsid w:val="00735267"/>
    <w:rsid w:val="0074041C"/>
    <w:rsid w:val="00750C3E"/>
    <w:rsid w:val="00751DCA"/>
    <w:rsid w:val="00752DA6"/>
    <w:rsid w:val="00754DAE"/>
    <w:rsid w:val="00762849"/>
    <w:rsid w:val="007629F4"/>
    <w:rsid w:val="00763C25"/>
    <w:rsid w:val="007659DE"/>
    <w:rsid w:val="00773076"/>
    <w:rsid w:val="007746A9"/>
    <w:rsid w:val="00777142"/>
    <w:rsid w:val="007808FB"/>
    <w:rsid w:val="007837C9"/>
    <w:rsid w:val="00787978"/>
    <w:rsid w:val="007A0C67"/>
    <w:rsid w:val="007A2A97"/>
    <w:rsid w:val="007A394E"/>
    <w:rsid w:val="007B03BB"/>
    <w:rsid w:val="007B456D"/>
    <w:rsid w:val="007B5ED2"/>
    <w:rsid w:val="007C097B"/>
    <w:rsid w:val="007C0E5A"/>
    <w:rsid w:val="007C266B"/>
    <w:rsid w:val="007C7358"/>
    <w:rsid w:val="007C7DCC"/>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0B3A"/>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97491"/>
    <w:rsid w:val="008B049E"/>
    <w:rsid w:val="008B2B71"/>
    <w:rsid w:val="008B4E71"/>
    <w:rsid w:val="008C0E1C"/>
    <w:rsid w:val="008C1833"/>
    <w:rsid w:val="008C4E2F"/>
    <w:rsid w:val="008E2F43"/>
    <w:rsid w:val="008E4F3C"/>
    <w:rsid w:val="008F2C76"/>
    <w:rsid w:val="008F3125"/>
    <w:rsid w:val="008F5E9E"/>
    <w:rsid w:val="00901D80"/>
    <w:rsid w:val="00902C7D"/>
    <w:rsid w:val="00904255"/>
    <w:rsid w:val="0090608E"/>
    <w:rsid w:val="009063BD"/>
    <w:rsid w:val="0091126B"/>
    <w:rsid w:val="00911455"/>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5D02"/>
    <w:rsid w:val="00965D41"/>
    <w:rsid w:val="00967881"/>
    <w:rsid w:val="009707A8"/>
    <w:rsid w:val="00970C9F"/>
    <w:rsid w:val="00970E5F"/>
    <w:rsid w:val="00971F7D"/>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0FC1"/>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96E57"/>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2008"/>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1194"/>
    <w:rsid w:val="00BB34F0"/>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30AD"/>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317D"/>
    <w:rsid w:val="00C3411E"/>
    <w:rsid w:val="00C35F68"/>
    <w:rsid w:val="00C36D48"/>
    <w:rsid w:val="00C41C76"/>
    <w:rsid w:val="00C439AB"/>
    <w:rsid w:val="00C44929"/>
    <w:rsid w:val="00C47BAB"/>
    <w:rsid w:val="00C5100B"/>
    <w:rsid w:val="00C51F93"/>
    <w:rsid w:val="00C526AC"/>
    <w:rsid w:val="00C52DCB"/>
    <w:rsid w:val="00C551B1"/>
    <w:rsid w:val="00C55775"/>
    <w:rsid w:val="00C5586B"/>
    <w:rsid w:val="00C61AEE"/>
    <w:rsid w:val="00C62C79"/>
    <w:rsid w:val="00C6354C"/>
    <w:rsid w:val="00C6636E"/>
    <w:rsid w:val="00C66F2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5854"/>
    <w:rsid w:val="00CD21FC"/>
    <w:rsid w:val="00CD247F"/>
    <w:rsid w:val="00CD3DB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2744B"/>
    <w:rsid w:val="00D30BFC"/>
    <w:rsid w:val="00D315AC"/>
    <w:rsid w:val="00D32192"/>
    <w:rsid w:val="00D323A4"/>
    <w:rsid w:val="00D332A5"/>
    <w:rsid w:val="00D345F1"/>
    <w:rsid w:val="00D42889"/>
    <w:rsid w:val="00D42E0A"/>
    <w:rsid w:val="00D431C0"/>
    <w:rsid w:val="00D4572C"/>
    <w:rsid w:val="00D478C1"/>
    <w:rsid w:val="00D47A6F"/>
    <w:rsid w:val="00D47AC0"/>
    <w:rsid w:val="00D50C17"/>
    <w:rsid w:val="00D55C83"/>
    <w:rsid w:val="00D610A2"/>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6ADF"/>
    <w:rsid w:val="00DA7DB9"/>
    <w:rsid w:val="00DB2FE9"/>
    <w:rsid w:val="00DC4121"/>
    <w:rsid w:val="00DC6100"/>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08FD"/>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8FE"/>
    <w:rsid w:val="00EE0206"/>
    <w:rsid w:val="00EE080A"/>
    <w:rsid w:val="00EE0D4A"/>
    <w:rsid w:val="00EE3A7C"/>
    <w:rsid w:val="00EE4E20"/>
    <w:rsid w:val="00EE5823"/>
    <w:rsid w:val="00EF0B50"/>
    <w:rsid w:val="00EF594E"/>
    <w:rsid w:val="00EF714C"/>
    <w:rsid w:val="00F03CBD"/>
    <w:rsid w:val="00F04A4B"/>
    <w:rsid w:val="00F0523B"/>
    <w:rsid w:val="00F05EB3"/>
    <w:rsid w:val="00F105C2"/>
    <w:rsid w:val="00F113A0"/>
    <w:rsid w:val="00F24694"/>
    <w:rsid w:val="00F254BA"/>
    <w:rsid w:val="00F317AA"/>
    <w:rsid w:val="00F326E2"/>
    <w:rsid w:val="00F37D03"/>
    <w:rsid w:val="00F40273"/>
    <w:rsid w:val="00F418F4"/>
    <w:rsid w:val="00F4679A"/>
    <w:rsid w:val="00F53025"/>
    <w:rsid w:val="00F54562"/>
    <w:rsid w:val="00F65792"/>
    <w:rsid w:val="00F66165"/>
    <w:rsid w:val="00F75DE8"/>
    <w:rsid w:val="00F7771C"/>
    <w:rsid w:val="00F80FDB"/>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4" ma:contentTypeDescription="Create a new document." ma:contentTypeScope="" ma:versionID="a40b954b8e0ded77f5101a5b2d8be184">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b39fe13cd8e61c84cd801d88dadacdda"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2F031042-5FAE-4128-8B98-61AFB75B0086}">
  <ds:schemaRefs>
    <ds:schemaRef ds:uri="http://schemas.microsoft.com/sharepoint/v3/contenttype/forms"/>
  </ds:schemaRefs>
</ds:datastoreItem>
</file>

<file path=customXml/itemProps2.xml><?xml version="1.0" encoding="utf-8"?>
<ds:datastoreItem xmlns:ds="http://schemas.openxmlformats.org/officeDocument/2006/customXml" ds:itemID="{178A6A55-35ED-4262-A577-2E6462BEACF8}"/>
</file>

<file path=customXml/itemProps3.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customXml/itemProps4.xml><?xml version="1.0" encoding="utf-8"?>
<ds:datastoreItem xmlns:ds="http://schemas.openxmlformats.org/officeDocument/2006/customXml" ds:itemID="{E9C0F728-BCC1-44A3-A8CA-93D7113EB2ED}"/>
</file>

<file path=docProps/app.xml><?xml version="1.0" encoding="utf-8"?>
<Properties xmlns="http://schemas.openxmlformats.org/officeDocument/2006/extended-properties" xmlns:vt="http://schemas.openxmlformats.org/officeDocument/2006/docPropsVTypes">
  <Template>Normal.dotm</Template>
  <TotalTime>2</TotalTime>
  <Pages>3</Pages>
  <Words>447</Words>
  <Characters>255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5</cp:revision>
  <cp:lastPrinted>2022-09-29T16:54:00Z</cp:lastPrinted>
  <dcterms:created xsi:type="dcterms:W3CDTF">2023-09-27T20:59:00Z</dcterms:created>
  <dcterms:modified xsi:type="dcterms:W3CDTF">2023-09-27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ies>
</file>